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Pat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12 FERNDALE AVE NORTHBROOK 60062-37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andreagoldmandesign.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1728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